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703" w:rsidRDefault="00A21703" w:rsidP="00A21703">
      <w:pPr>
        <w:jc w:val="center"/>
        <w:rPr>
          <w:rFonts w:cs="Simplified Arabic"/>
          <w:b/>
          <w:bCs/>
          <w:sz w:val="32"/>
          <w:szCs w:val="32"/>
          <w:rtl/>
        </w:rPr>
      </w:pPr>
      <w:r>
        <w:rPr>
          <w:rFonts w:cs="Simplified Arabic"/>
          <w:b/>
          <w:bCs/>
          <w:sz w:val="32"/>
          <w:szCs w:val="32"/>
          <w:rtl/>
        </w:rPr>
        <w:t xml:space="preserve">الاحصاء الفلسطيني يعلن جدول غلاء المعيشة الفلسطيني لشهر </w:t>
      </w:r>
      <w:r>
        <w:rPr>
          <w:rFonts w:cs="Simplified Arabic" w:hint="cs"/>
          <w:b/>
          <w:bCs/>
          <w:sz w:val="32"/>
          <w:szCs w:val="32"/>
          <w:rtl/>
        </w:rPr>
        <w:t>تموز</w:t>
      </w:r>
      <w:r>
        <w:rPr>
          <w:rFonts w:cs="Simplified Arabic"/>
          <w:b/>
          <w:bCs/>
          <w:sz w:val="32"/>
          <w:szCs w:val="32"/>
          <w:rtl/>
        </w:rPr>
        <w:t xml:space="preserve">، </w:t>
      </w:r>
      <w:r>
        <w:rPr>
          <w:rFonts w:cs="Simplified Arabic" w:hint="cs"/>
          <w:b/>
          <w:bCs/>
          <w:sz w:val="32"/>
          <w:szCs w:val="32"/>
          <w:rtl/>
        </w:rPr>
        <w:t>07</w:t>
      </w:r>
      <w:r>
        <w:rPr>
          <w:rFonts w:cs="Simplified Arabic"/>
          <w:b/>
          <w:bCs/>
          <w:sz w:val="32"/>
          <w:szCs w:val="32"/>
          <w:rtl/>
        </w:rPr>
        <w:t>/2024</w:t>
      </w:r>
    </w:p>
    <w:p w:rsidR="00A21703" w:rsidRPr="00A21703" w:rsidRDefault="00A21703" w:rsidP="00A21703">
      <w:pPr>
        <w:jc w:val="center"/>
        <w:rPr>
          <w:rFonts w:cs="Simplified Arabic"/>
          <w:b/>
          <w:bCs/>
          <w:sz w:val="16"/>
          <w:szCs w:val="16"/>
        </w:rPr>
      </w:pPr>
    </w:p>
    <w:p w:rsidR="00A21703" w:rsidRDefault="004016D3" w:rsidP="00A21703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A21703">
        <w:rPr>
          <w:rFonts w:cs="Simplified Arabic" w:hint="cs"/>
          <w:b/>
          <w:bCs/>
          <w:sz w:val="28"/>
          <w:szCs w:val="28"/>
          <w:rtl/>
        </w:rPr>
        <w:t>ارت</w:t>
      </w:r>
      <w:r w:rsidR="00787A82" w:rsidRPr="00A21703">
        <w:rPr>
          <w:rFonts w:cs="Simplified Arabic" w:hint="cs"/>
          <w:b/>
          <w:bCs/>
          <w:sz w:val="28"/>
          <w:szCs w:val="28"/>
          <w:rtl/>
        </w:rPr>
        <w:t>فاع حاد في مؤشر غلاء المعيشة ل</w:t>
      </w:r>
      <w:r w:rsidRPr="00A21703">
        <w:rPr>
          <w:rFonts w:cs="Simplified Arabic" w:hint="cs"/>
          <w:b/>
          <w:bCs/>
          <w:sz w:val="28"/>
          <w:szCs w:val="28"/>
          <w:rtl/>
        </w:rPr>
        <w:t xml:space="preserve">قطاع غزة بنسبة </w:t>
      </w:r>
      <w:r w:rsidR="00357201" w:rsidRPr="00A21703">
        <w:rPr>
          <w:rFonts w:cs="Simplified Arabic" w:hint="cs"/>
          <w:b/>
          <w:bCs/>
          <w:sz w:val="28"/>
          <w:szCs w:val="28"/>
          <w:rtl/>
        </w:rPr>
        <w:t>237</w:t>
      </w:r>
      <w:r w:rsidRPr="00A21703">
        <w:rPr>
          <w:rFonts w:cs="Simplified Arabic" w:hint="cs"/>
          <w:b/>
          <w:bCs/>
          <w:sz w:val="28"/>
          <w:szCs w:val="28"/>
          <w:rtl/>
        </w:rPr>
        <w:t xml:space="preserve">% منذ السابع من أكتوبر 2023 </w:t>
      </w:r>
    </w:p>
    <w:p w:rsidR="00A21703" w:rsidRDefault="002310CA" w:rsidP="00A21703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A21703">
        <w:rPr>
          <w:rFonts w:cs="Simplified Arabic" w:hint="cs"/>
          <w:b/>
          <w:bCs/>
          <w:sz w:val="28"/>
          <w:szCs w:val="28"/>
          <w:rtl/>
        </w:rPr>
        <w:t xml:space="preserve">وحتى نهاية شهر </w:t>
      </w:r>
      <w:r w:rsidR="00357201" w:rsidRPr="00A21703">
        <w:rPr>
          <w:rFonts w:cs="Simplified Arabic" w:hint="cs"/>
          <w:b/>
          <w:bCs/>
          <w:sz w:val="28"/>
          <w:szCs w:val="28"/>
          <w:rtl/>
        </w:rPr>
        <w:t>تموز</w:t>
      </w:r>
      <w:r w:rsidR="00A21703" w:rsidRPr="00A21703">
        <w:rPr>
          <w:rFonts w:cs="Simplified Arabic" w:hint="cs"/>
          <w:b/>
          <w:bCs/>
          <w:sz w:val="28"/>
          <w:szCs w:val="28"/>
          <w:rtl/>
        </w:rPr>
        <w:t>،07/2024</w:t>
      </w:r>
      <w:r w:rsidRPr="00A21703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4016D3" w:rsidRPr="00A21703">
        <w:rPr>
          <w:rFonts w:cs="Simplified Arabic" w:hint="cs"/>
          <w:b/>
          <w:bCs/>
          <w:sz w:val="28"/>
          <w:szCs w:val="28"/>
          <w:rtl/>
        </w:rPr>
        <w:t>نتيجة</w:t>
      </w:r>
      <w:r w:rsidR="001E0959" w:rsidRPr="00A21703">
        <w:rPr>
          <w:rFonts w:cs="Simplified Arabic" w:hint="cs"/>
          <w:b/>
          <w:bCs/>
          <w:sz w:val="28"/>
          <w:szCs w:val="28"/>
          <w:rtl/>
        </w:rPr>
        <w:t>ً</w:t>
      </w:r>
      <w:r w:rsidR="00195EBF" w:rsidRPr="00A21703">
        <w:rPr>
          <w:rFonts w:cs="Simplified Arabic"/>
          <w:b/>
          <w:bCs/>
          <w:sz w:val="28"/>
          <w:szCs w:val="28"/>
        </w:rPr>
        <w:t xml:space="preserve"> </w:t>
      </w:r>
      <w:r w:rsidR="001E0959" w:rsidRPr="00A21703">
        <w:rPr>
          <w:rFonts w:cs="Simplified Arabic" w:hint="cs"/>
          <w:b/>
          <w:bCs/>
          <w:sz w:val="28"/>
          <w:szCs w:val="28"/>
          <w:rtl/>
        </w:rPr>
        <w:t>ل</w:t>
      </w:r>
      <w:r w:rsidR="004016D3" w:rsidRPr="00A21703">
        <w:rPr>
          <w:rFonts w:cs="Simplified Arabic" w:hint="cs"/>
          <w:b/>
          <w:bCs/>
          <w:sz w:val="28"/>
          <w:szCs w:val="28"/>
          <w:rtl/>
        </w:rPr>
        <w:t>عد</w:t>
      </w:r>
      <w:r w:rsidR="00ED170C" w:rsidRPr="00A21703">
        <w:rPr>
          <w:rFonts w:cs="Simplified Arabic" w:hint="cs"/>
          <w:b/>
          <w:bCs/>
          <w:sz w:val="28"/>
          <w:szCs w:val="28"/>
          <w:rtl/>
        </w:rPr>
        <w:t>وان الاحتلال الإسرائيلي المستمر</w:t>
      </w:r>
      <w:r w:rsidR="00195EBF" w:rsidRPr="00A21703">
        <w:rPr>
          <w:rFonts w:cs="Simplified Arabic"/>
          <w:b/>
          <w:bCs/>
          <w:sz w:val="28"/>
          <w:szCs w:val="28"/>
        </w:rPr>
        <w:t xml:space="preserve"> </w:t>
      </w:r>
      <w:r w:rsidR="00FC3C2E" w:rsidRPr="00A21703">
        <w:rPr>
          <w:rFonts w:cs="Simplified Arabic" w:hint="cs"/>
          <w:b/>
          <w:bCs/>
          <w:sz w:val="28"/>
          <w:szCs w:val="28"/>
          <w:rtl/>
        </w:rPr>
        <w:t xml:space="preserve">على القطاع، </w:t>
      </w:r>
    </w:p>
    <w:p w:rsidR="002A0C0F" w:rsidRPr="00A21703" w:rsidRDefault="00FC3C2E" w:rsidP="00A21703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A21703">
        <w:rPr>
          <w:rFonts w:cs="Simplified Arabic" w:hint="cs"/>
          <w:b/>
          <w:bCs/>
          <w:sz w:val="28"/>
          <w:szCs w:val="28"/>
          <w:rtl/>
        </w:rPr>
        <w:t>مع استقرار المؤشر</w:t>
      </w:r>
      <w:r w:rsidR="00A21703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A21703">
        <w:rPr>
          <w:rFonts w:cs="Simplified Arabic" w:hint="cs"/>
          <w:b/>
          <w:bCs/>
          <w:sz w:val="28"/>
          <w:szCs w:val="28"/>
          <w:rtl/>
        </w:rPr>
        <w:t>في الضفة الغربية لنفس الفترة</w:t>
      </w:r>
    </w:p>
    <w:p w:rsidR="003421C1" w:rsidRDefault="003421C1" w:rsidP="003421C1">
      <w:pPr>
        <w:jc w:val="both"/>
        <w:rPr>
          <w:rFonts w:cs="Simplified Arabic"/>
          <w:sz w:val="20"/>
          <w:szCs w:val="20"/>
          <w:rtl/>
        </w:rPr>
      </w:pPr>
    </w:p>
    <w:p w:rsidR="00A21703" w:rsidRPr="00361CF2" w:rsidRDefault="00A21703" w:rsidP="003421C1">
      <w:pPr>
        <w:jc w:val="both"/>
        <w:rPr>
          <w:rFonts w:cs="Simplified Arabic"/>
          <w:sz w:val="20"/>
          <w:szCs w:val="20"/>
        </w:rPr>
      </w:pPr>
    </w:p>
    <w:p w:rsidR="00000764" w:rsidRPr="00A21703" w:rsidRDefault="00000764" w:rsidP="0035720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1.39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%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بواقع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</w:rPr>
        <w:t>2.89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و</w:t>
      </w:r>
      <w:r w:rsidR="003E3301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بمقدار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lang w:bidi="ar-JO"/>
        </w:rPr>
        <w:t>0.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lang w:bidi="ar-JO"/>
        </w:rPr>
        <w:t>18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، 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وبانخفاض طفيف مقداره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0.</w:t>
      </w:r>
      <w:r w:rsidR="00357201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05</w:t>
      </w:r>
      <w:r w:rsidR="00FD4D14"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1E34FA">
        <w:rPr>
          <w:rFonts w:ascii="Simplified Arabic" w:hAnsi="Simplified Arabic" w:cs="Simplified Arabic" w:hint="cs"/>
          <w:b/>
          <w:bCs/>
          <w:sz w:val="26"/>
          <w:szCs w:val="26"/>
          <w:rtl/>
          <w:lang w:bidi="ar-JO"/>
        </w:rPr>
        <w:t xml:space="preserve">                     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في الضفة الغربية**.</w:t>
      </w:r>
    </w:p>
    <w:p w:rsidR="00791CAF" w:rsidRPr="00A21703" w:rsidRDefault="00791CAF" w:rsidP="00791CAF">
      <w:pPr>
        <w:jc w:val="both"/>
        <w:rPr>
          <w:rFonts w:ascii="Simplified Arabic" w:hAnsi="Simplified Arabic" w:cs="Simplified Arabic"/>
          <w:sz w:val="16"/>
          <w:szCs w:val="16"/>
          <w:rtl/>
          <w:lang w:bidi="ar-JO"/>
        </w:rPr>
      </w:pPr>
    </w:p>
    <w:p w:rsidR="00837CB2" w:rsidRPr="00A21703" w:rsidRDefault="00664CC6" w:rsidP="00C811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91CAF" w:rsidRPr="00A21703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A21703">
        <w:rPr>
          <w:rFonts w:ascii="Simplified Arabic" w:hAnsi="Simplified Arabic" w:cs="Simplified Arabic"/>
          <w:sz w:val="26"/>
          <w:szCs w:val="26"/>
          <w:rtl/>
        </w:rPr>
        <w:t>عن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 xml:space="preserve">أسعار الغاز بمقدار 53.37%،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30.48%،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سكريات أخرى بمقدار 7.43%،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وأسعار الفواكه الطازجة بمقدار 6.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>57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 xml:space="preserve">%، وأسعار الدجاج الطازج بمقدار 6.40%، </w:t>
      </w:r>
      <w:r w:rsidR="009838B9" w:rsidRPr="00A2170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 xml:space="preserve">18.95%، </w:t>
      </w:r>
      <w:r w:rsidR="00C81196" w:rsidRPr="00A21703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وأسعار المحروقات السائلة المستخدمة كوقود للسيارات "الديزل" بنسبة 11.67%، و"البنزين" بنسبة 9.71%،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>وأسعار البطاطا بنسبة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 xml:space="preserve">7.24%، وأسعار الخضروات الطازجة </w:t>
      </w:r>
      <w:r w:rsidR="001E34FA">
        <w:rPr>
          <w:rFonts w:ascii="Simplified Arabic" w:hAnsi="Simplified Arabic" w:cs="Simplified Arabic" w:hint="cs"/>
          <w:sz w:val="26"/>
          <w:szCs w:val="26"/>
          <w:rtl/>
        </w:rPr>
        <w:t xml:space="preserve">            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 xml:space="preserve">بنسبة 5.57%،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357201" w:rsidRPr="00A21703">
        <w:rPr>
          <w:rFonts w:ascii="Simplified Arabic" w:hAnsi="Simplified Arabic" w:cs="Simplified Arabic"/>
          <w:sz w:val="26"/>
          <w:szCs w:val="26"/>
          <w:rtl/>
        </w:rPr>
        <w:t>1.18</w:t>
      </w:r>
      <w:r w:rsidR="00C81196" w:rsidRPr="00A21703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837CB2" w:rsidRPr="00A21703" w:rsidRDefault="00837CB2" w:rsidP="00837CB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532854" w:rsidRPr="00A21703" w:rsidRDefault="003421C1" w:rsidP="00CB4A53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CB4A53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EC47BF" w:rsidRPr="00A21703">
        <w:rPr>
          <w:rFonts w:ascii="Simplified Arabic" w:hAnsi="Simplified Arabic" w:cs="Simplified Arabic"/>
          <w:sz w:val="26"/>
          <w:szCs w:val="26"/>
          <w:rtl/>
        </w:rPr>
        <w:t xml:space="preserve">2024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CB4A53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BA0EF7" w:rsidRPr="00A21703">
        <w:rPr>
          <w:rFonts w:ascii="Simplified Arabic" w:hAnsi="Simplified Arabic" w:cs="Simplified Arabic"/>
          <w:sz w:val="26"/>
          <w:szCs w:val="26"/>
          <w:rtl/>
        </w:rPr>
        <w:t xml:space="preserve">2023،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A21703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195EBF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CB4A53" w:rsidRPr="00A21703">
        <w:rPr>
          <w:rFonts w:ascii="Simplified Arabic" w:hAnsi="Simplified Arabic" w:cs="Simplified Arabic"/>
          <w:sz w:val="26"/>
          <w:szCs w:val="26"/>
          <w:rtl/>
          <w:lang w:bidi="ar-DZ"/>
        </w:rPr>
        <w:t>51.69</w:t>
      </w:r>
      <w:r w:rsidR="00F96AE3" w:rsidRPr="00A21703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A21703">
        <w:rPr>
          <w:rFonts w:ascii="Simplified Arabic" w:hAnsi="Simplified Arabic" w:cs="Simplified Arabic"/>
          <w:sz w:val="26"/>
          <w:szCs w:val="26"/>
          <w:rtl/>
        </w:rPr>
        <w:t>،</w:t>
      </w:r>
      <w:r w:rsidR="008658D6" w:rsidRPr="00A21703">
        <w:rPr>
          <w:rFonts w:ascii="Simplified Arabic" w:hAnsi="Simplified Arabic" w:cs="Simplified Arabic"/>
          <w:sz w:val="26"/>
          <w:szCs w:val="26"/>
          <w:rtl/>
        </w:rPr>
        <w:t>(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CB4A53" w:rsidRPr="00A21703">
        <w:rPr>
          <w:rFonts w:ascii="Simplified Arabic" w:hAnsi="Simplified Arabic" w:cs="Simplified Arabic"/>
          <w:sz w:val="26"/>
          <w:szCs w:val="26"/>
          <w:rtl/>
        </w:rPr>
        <w:t>243.66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A21703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A21703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CB4A53" w:rsidRPr="00A21703">
        <w:rPr>
          <w:rFonts w:ascii="Simplified Arabic" w:hAnsi="Simplified Arabic" w:cs="Simplified Arabic"/>
          <w:sz w:val="26"/>
          <w:szCs w:val="26"/>
          <w:rtl/>
        </w:rPr>
        <w:t>4.06</w:t>
      </w:r>
      <w:r w:rsidR="007E4B2C" w:rsidRPr="00A21703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A21703">
        <w:rPr>
          <w:rFonts w:ascii="Simplified Arabic" w:hAnsi="Simplified Arabic" w:cs="Simplified Arabic"/>
          <w:sz w:val="26"/>
          <w:szCs w:val="26"/>
        </w:rPr>
        <w:t>J1</w:t>
      </w:r>
      <w:r w:rsidR="007E4B2C" w:rsidRPr="00A21703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A21703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DE5BA8" w:rsidRPr="00A21703">
        <w:rPr>
          <w:rFonts w:ascii="Simplified Arabic" w:hAnsi="Simplified Arabic" w:cs="Simplified Arabic"/>
          <w:sz w:val="26"/>
          <w:szCs w:val="26"/>
        </w:rPr>
        <w:t>2.</w:t>
      </w:r>
      <w:r w:rsidR="00CB4A53" w:rsidRPr="00A21703">
        <w:rPr>
          <w:rFonts w:ascii="Simplified Arabic" w:hAnsi="Simplified Arabic" w:cs="Simplified Arabic"/>
          <w:sz w:val="26"/>
          <w:szCs w:val="26"/>
        </w:rPr>
        <w:t>22</w:t>
      </w:r>
      <w:r w:rsidR="008D5630" w:rsidRPr="00A21703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1E34FA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</w:t>
      </w:r>
      <w:r w:rsidR="008D5630" w:rsidRPr="00A21703">
        <w:rPr>
          <w:rFonts w:ascii="Simplified Arabic" w:hAnsi="Simplified Arabic" w:cs="Simplified Arabic"/>
          <w:sz w:val="26"/>
          <w:szCs w:val="26"/>
          <w:rtl/>
        </w:rPr>
        <w:t>في الضفة الغر</w:t>
      </w:r>
      <w:r w:rsidR="007E4B2C" w:rsidRPr="00A21703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A21703">
        <w:rPr>
          <w:rFonts w:ascii="Simplified Arabic" w:hAnsi="Simplified Arabic" w:cs="Simplified Arabic"/>
          <w:sz w:val="26"/>
          <w:szCs w:val="26"/>
          <w:rtl/>
        </w:rPr>
        <w:t>)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33D32" w:rsidRPr="00A21703" w:rsidRDefault="00633D32" w:rsidP="007B0732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3421C1" w:rsidRPr="001E34FA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:rsidR="00617600" w:rsidRDefault="003E09EF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559DE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مؤشر غلاء المعيشة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559DE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ل</w:t>
      </w:r>
      <w:r w:rsidR="00C77AE4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</w:t>
      </w:r>
      <w:r w:rsidR="0070181A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رغم بقاء مستويات الأسعار أعلى من معدلاتها السابقة للعدوان الإسرائيلي لكافة السلع الأساسية في القطاع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C55A9C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حيث</w:t>
      </w:r>
      <w:r w:rsidR="00195EBF" w:rsidRPr="00A21703">
        <w:rPr>
          <w:rFonts w:ascii="Simplified Arabic" w:hAnsi="Simplified Arabic" w:cs="Simplified Arabic"/>
          <w:sz w:val="26"/>
          <w:szCs w:val="26"/>
          <w:lang w:bidi="ar-JO"/>
        </w:rPr>
        <w:t xml:space="preserve"> </w:t>
      </w:r>
      <w:r w:rsidR="0087262D" w:rsidRPr="00A2170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7262D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195EBF" w:rsidRPr="00A21703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2.</w:t>
      </w:r>
      <w:r w:rsidR="00F52708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89</w:t>
      </w:r>
      <w:r w:rsidR="0087262D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277364" w:rsidRPr="00A2170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F52708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277364" w:rsidRPr="00A21703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A21703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F52708" w:rsidRPr="00A2170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="000F7084" w:rsidRPr="00A21703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166DB5" w:rsidRPr="00A21703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Pr="00A21703" w:rsidRDefault="00A21703" w:rsidP="00F527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5A2547" w:rsidRPr="00A21703" w:rsidRDefault="004E167E" w:rsidP="005A254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0F7084" w:rsidRPr="00A21703">
        <w:rPr>
          <w:rFonts w:ascii="Simplified Arabic" w:hAnsi="Simplified Arabic" w:cs="Simplified Arabic"/>
          <w:sz w:val="26"/>
          <w:szCs w:val="26"/>
          <w:rtl/>
        </w:rPr>
        <w:t xml:space="preserve">السبب </w:t>
      </w:r>
      <w:r w:rsidR="00252F85" w:rsidRPr="00A21703">
        <w:rPr>
          <w:rFonts w:ascii="Simplified Arabic" w:hAnsi="Simplified Arabic" w:cs="Simplified Arabic"/>
          <w:sz w:val="26"/>
          <w:szCs w:val="26"/>
          <w:rtl/>
        </w:rPr>
        <w:t xml:space="preserve">الرئيسي </w:t>
      </w:r>
      <w:r w:rsidR="00F52708" w:rsidRPr="00A21703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مؤشر غلاء المعيشة</w:t>
      </w:r>
      <w:r w:rsidR="00252F85" w:rsidRPr="00A21703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52F85" w:rsidRPr="00A21703">
        <w:rPr>
          <w:rFonts w:ascii="Simplified Arabic" w:hAnsi="Simplified Arabic" w:cs="Simplified Arabic"/>
          <w:sz w:val="26"/>
          <w:szCs w:val="26"/>
          <w:rtl/>
        </w:rPr>
        <w:t xml:space="preserve">قطاع غزة </w:t>
      </w:r>
      <w:r w:rsidR="00FF00FF" w:rsidRPr="00A21703">
        <w:rPr>
          <w:rFonts w:ascii="Simplified Arabic" w:hAnsi="Simplified Arabic" w:cs="Simplified Arabic"/>
          <w:sz w:val="26"/>
          <w:szCs w:val="26"/>
          <w:rtl/>
        </w:rPr>
        <w:t>إلى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52708" w:rsidRPr="00A2170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A21703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252F85" w:rsidRPr="00A21703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ضمن المجموعات الفرعية </w:t>
      </w:r>
      <w:r w:rsidR="000F7084" w:rsidRPr="00A21703">
        <w:rPr>
          <w:rFonts w:ascii="Simplified Arabic" w:hAnsi="Simplified Arabic" w:cs="Simplified Arabic"/>
          <w:sz w:val="26"/>
          <w:szCs w:val="26"/>
          <w:rtl/>
        </w:rPr>
        <w:t>ال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آتية</w:t>
      </w:r>
      <w:r w:rsidR="005C211C" w:rsidRPr="00A21703">
        <w:rPr>
          <w:rFonts w:ascii="Simplified Arabic" w:hAnsi="Simplified Arabic" w:cs="Simplified Arabic"/>
          <w:sz w:val="26"/>
          <w:szCs w:val="26"/>
          <w:rtl/>
        </w:rPr>
        <w:t xml:space="preserve"> رغم </w:t>
      </w:r>
      <w:r w:rsidR="00195EBF" w:rsidRPr="00A2170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5C211C" w:rsidRPr="00A21703">
        <w:rPr>
          <w:rFonts w:ascii="Simplified Arabic" w:hAnsi="Simplified Arabic" w:cs="Simplified Arabic"/>
          <w:sz w:val="26"/>
          <w:szCs w:val="26"/>
          <w:rtl/>
        </w:rPr>
        <w:t xml:space="preserve"> مجموعات فرعية أخرى</w:t>
      </w:r>
      <w:r w:rsidR="00252F85" w:rsidRPr="00A21703">
        <w:rPr>
          <w:rFonts w:ascii="Simplified Arabic" w:hAnsi="Simplified Arabic" w:cs="Simplified Arabic"/>
          <w:sz w:val="26"/>
          <w:szCs w:val="26"/>
          <w:rtl/>
        </w:rPr>
        <w:t>:</w:t>
      </w:r>
    </w:p>
    <w:p w:rsidR="00BE5851" w:rsidRPr="00A21703" w:rsidRDefault="00BE5851" w:rsidP="005A2547">
      <w:pPr>
        <w:jc w:val="both"/>
        <w:rPr>
          <w:rFonts w:cs="Simplified Arabic"/>
          <w:sz w:val="16"/>
          <w:szCs w:val="16"/>
          <w:rtl/>
        </w:rPr>
      </w:pPr>
    </w:p>
    <w:tbl>
      <w:tblPr>
        <w:tblW w:w="6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3266"/>
      </w:tblGrid>
      <w:tr w:rsidR="00B53978" w:rsidRPr="00A21703" w:rsidTr="00A21703">
        <w:trPr>
          <w:trHeight w:hRule="exact" w:val="651"/>
          <w:tblHeader/>
          <w:jc w:val="center"/>
        </w:trPr>
        <w:tc>
          <w:tcPr>
            <w:tcW w:w="3544" w:type="dxa"/>
            <w:vAlign w:val="center"/>
          </w:tcPr>
          <w:p w:rsidR="000F7084" w:rsidRPr="00A21703" w:rsidRDefault="000F7084" w:rsidP="00A21703">
            <w:pPr>
              <w:pStyle w:val="BodyText3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سبة التغير</w:t>
            </w:r>
            <w:r w:rsidR="004E167E"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شهرية لشهر </w:t>
            </w:r>
            <w:r w:rsidR="002E0617"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موز</w:t>
            </w:r>
            <w:r w:rsidR="004E167E"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2024</w:t>
            </w:r>
            <w:r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%</w:t>
            </w:r>
          </w:p>
        </w:tc>
        <w:tc>
          <w:tcPr>
            <w:tcW w:w="3266" w:type="dxa"/>
            <w:vAlign w:val="center"/>
          </w:tcPr>
          <w:p w:rsidR="000F7084" w:rsidRPr="00A21703" w:rsidRDefault="004E167E" w:rsidP="00A21703">
            <w:pPr>
              <w:pStyle w:val="BodyText3"/>
              <w:spacing w:after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170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جموعات الفرعية</w:t>
            </w:r>
          </w:p>
        </w:tc>
      </w:tr>
      <w:tr w:rsidR="00AB7D35" w:rsidRPr="00A21703" w:rsidTr="00A21703">
        <w:trPr>
          <w:trHeight w:hRule="exact" w:val="382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-63.70%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غاز</w:t>
            </w:r>
          </w:p>
        </w:tc>
      </w:tr>
      <w:tr w:rsidR="00F52708" w:rsidRPr="00A21703" w:rsidTr="00A21703">
        <w:trPr>
          <w:trHeight w:hRule="exact" w:val="415"/>
          <w:jc w:val="center"/>
        </w:trPr>
        <w:tc>
          <w:tcPr>
            <w:tcW w:w="3544" w:type="dxa"/>
          </w:tcPr>
          <w:p w:rsidR="00F52708" w:rsidRPr="00A21703" w:rsidRDefault="00F52708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-42.60%</w:t>
            </w:r>
          </w:p>
        </w:tc>
        <w:tc>
          <w:tcPr>
            <w:tcW w:w="3266" w:type="dxa"/>
          </w:tcPr>
          <w:p w:rsidR="00F52708" w:rsidRPr="00A21703" w:rsidRDefault="00F52708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 xml:space="preserve">البيض </w:t>
            </w:r>
          </w:p>
        </w:tc>
      </w:tr>
      <w:tr w:rsidR="00AB7D35" w:rsidRPr="00A21703" w:rsidTr="00A21703">
        <w:trPr>
          <w:trHeight w:hRule="exact" w:val="421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-42.</w:t>
            </w:r>
            <w:r w:rsidR="002E0617" w:rsidRPr="00A21703">
              <w:rPr>
                <w:rFonts w:asciiTheme="majorBidi" w:hAnsiTheme="majorBidi" w:cstheme="majorBidi"/>
              </w:rPr>
              <w:t>11</w:t>
            </w:r>
            <w:r w:rsidRPr="00A21703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فحم</w:t>
            </w:r>
          </w:p>
        </w:tc>
      </w:tr>
      <w:tr w:rsidR="00F52708" w:rsidRPr="00A21703" w:rsidTr="00A21703">
        <w:trPr>
          <w:trHeight w:hRule="exact" w:val="428"/>
          <w:jc w:val="center"/>
        </w:trPr>
        <w:tc>
          <w:tcPr>
            <w:tcW w:w="3544" w:type="dxa"/>
          </w:tcPr>
          <w:p w:rsidR="00F52708" w:rsidRPr="00A21703" w:rsidRDefault="00F52708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6.56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F52708" w:rsidRPr="00A21703" w:rsidRDefault="00F52708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معكرونة</w:t>
            </w:r>
          </w:p>
        </w:tc>
      </w:tr>
      <w:tr w:rsidR="00AB7D35" w:rsidRPr="00A21703" w:rsidTr="00A21703">
        <w:trPr>
          <w:trHeight w:hRule="exact" w:val="420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5.28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بقول المجففة</w:t>
            </w:r>
          </w:p>
        </w:tc>
      </w:tr>
      <w:tr w:rsidR="00AB7D35" w:rsidRPr="00A21703" w:rsidTr="00A21703">
        <w:trPr>
          <w:trHeight w:hRule="exact" w:val="425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5.12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فواكه الطازجة</w:t>
            </w:r>
          </w:p>
        </w:tc>
      </w:tr>
      <w:tr w:rsidR="00F52708" w:rsidRPr="00A21703" w:rsidTr="00A21703">
        <w:trPr>
          <w:trHeight w:hRule="exact" w:val="431"/>
          <w:jc w:val="center"/>
        </w:trPr>
        <w:tc>
          <w:tcPr>
            <w:tcW w:w="3544" w:type="dxa"/>
          </w:tcPr>
          <w:p w:rsidR="00F52708" w:rsidRPr="00A21703" w:rsidRDefault="00F52708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4.71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F52708" w:rsidRPr="00A21703" w:rsidRDefault="00F52708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برغل</w:t>
            </w:r>
          </w:p>
        </w:tc>
      </w:tr>
      <w:tr w:rsidR="00F52708" w:rsidRPr="00A21703" w:rsidTr="00A21703">
        <w:trPr>
          <w:trHeight w:hRule="exact" w:val="424"/>
          <w:jc w:val="center"/>
        </w:trPr>
        <w:tc>
          <w:tcPr>
            <w:tcW w:w="3544" w:type="dxa"/>
          </w:tcPr>
          <w:p w:rsidR="00F52708" w:rsidRPr="00A21703" w:rsidRDefault="00F52708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4.57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F52708" w:rsidRPr="00A21703" w:rsidRDefault="00F52708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أسماك حية طازجة، مبردة، أو مجمدة</w:t>
            </w:r>
          </w:p>
        </w:tc>
      </w:tr>
      <w:tr w:rsidR="00AB7D35" w:rsidRPr="00A21703" w:rsidTr="00A21703">
        <w:trPr>
          <w:trHeight w:hRule="exact" w:val="430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4.04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بدائل السكر وسكريات أخرى</w:t>
            </w:r>
          </w:p>
        </w:tc>
      </w:tr>
      <w:tr w:rsidR="00AB7D35" w:rsidRPr="00A21703" w:rsidTr="00A21703">
        <w:trPr>
          <w:trHeight w:hRule="exact" w:val="419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4.03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خضروات المعلبة</w:t>
            </w:r>
          </w:p>
        </w:tc>
      </w:tr>
      <w:tr w:rsidR="00AB7D35" w:rsidRPr="00A21703" w:rsidTr="00A21703">
        <w:trPr>
          <w:trHeight w:hRule="exact" w:val="453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2.50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أغذية الأطفال</w:t>
            </w:r>
          </w:p>
        </w:tc>
      </w:tr>
      <w:tr w:rsidR="00AB7D35" w:rsidRPr="00A21703" w:rsidTr="00A21703">
        <w:trPr>
          <w:trHeight w:hRule="exact" w:val="453"/>
          <w:jc w:val="center"/>
        </w:trPr>
        <w:tc>
          <w:tcPr>
            <w:tcW w:w="3544" w:type="dxa"/>
          </w:tcPr>
          <w:p w:rsidR="00AB7D35" w:rsidRPr="00A21703" w:rsidRDefault="00AB7D35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0.97%</w:t>
            </w:r>
            <w:r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شاي</w:t>
            </w:r>
          </w:p>
        </w:tc>
      </w:tr>
      <w:tr w:rsidR="00AB7D35" w:rsidRPr="00A21703" w:rsidTr="00A21703">
        <w:trPr>
          <w:trHeight w:hRule="exact" w:val="365"/>
          <w:jc w:val="center"/>
        </w:trPr>
        <w:tc>
          <w:tcPr>
            <w:tcW w:w="3544" w:type="dxa"/>
          </w:tcPr>
          <w:p w:rsidR="00AB7D35" w:rsidRPr="00A21703" w:rsidRDefault="005A254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0.00</w:t>
            </w:r>
            <w:r w:rsidR="00AB7D35" w:rsidRPr="00A21703">
              <w:rPr>
                <w:rFonts w:asciiTheme="majorBidi" w:hAnsiTheme="majorBidi" w:cstheme="majorBidi"/>
              </w:rPr>
              <w:t>%</w:t>
            </w:r>
            <w:r w:rsidR="00AB7D35" w:rsidRPr="00A21703">
              <w:rPr>
                <w:rFonts w:asciiTheme="majorBidi" w:hAnsiTheme="majorBidi" w:cstheme="majorBidi"/>
                <w:rtl/>
              </w:rPr>
              <w:t>-</w:t>
            </w:r>
          </w:p>
        </w:tc>
        <w:tc>
          <w:tcPr>
            <w:tcW w:w="3266" w:type="dxa"/>
          </w:tcPr>
          <w:p w:rsidR="00AB7D35" w:rsidRPr="00A21703" w:rsidRDefault="00AB7D35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ملح</w:t>
            </w:r>
          </w:p>
        </w:tc>
      </w:tr>
      <w:tr w:rsidR="002E0617" w:rsidRPr="00A21703" w:rsidTr="00A21703">
        <w:trPr>
          <w:trHeight w:hRule="exact" w:val="642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67.27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  <w:lang w:bidi="ar-JO"/>
              </w:rPr>
              <w:t>المحروقات السائلة المستخدمة كوقود للسيارات "</w:t>
            </w:r>
            <w:r w:rsidRPr="00A21703">
              <w:rPr>
                <w:rFonts w:asciiTheme="majorBidi" w:hAnsiTheme="majorBidi" w:cstheme="majorBidi"/>
                <w:rtl/>
              </w:rPr>
              <w:t>الديزل"</w:t>
            </w:r>
          </w:p>
        </w:tc>
      </w:tr>
      <w:tr w:rsidR="002E0617" w:rsidRPr="00A21703" w:rsidTr="00A21703">
        <w:trPr>
          <w:trHeight w:hRule="exact" w:val="351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55.34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منتجات التبغ الأخرى</w:t>
            </w:r>
          </w:p>
        </w:tc>
      </w:tr>
      <w:tr w:rsidR="002E0617" w:rsidRPr="00A21703" w:rsidTr="00A21703">
        <w:trPr>
          <w:trHeight w:hRule="exact" w:val="428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28.74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ذرة</w:t>
            </w:r>
          </w:p>
        </w:tc>
      </w:tr>
      <w:tr w:rsidR="002E0617" w:rsidRPr="00A21703" w:rsidTr="00A21703">
        <w:trPr>
          <w:trHeight w:hRule="exact" w:val="419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27.90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خضروات المجففة</w:t>
            </w:r>
          </w:p>
        </w:tc>
      </w:tr>
      <w:tr w:rsidR="002E0617" w:rsidRPr="00A21703" w:rsidTr="00A21703">
        <w:trPr>
          <w:trHeight w:hRule="exact" w:val="425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23.33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سميد</w:t>
            </w:r>
          </w:p>
        </w:tc>
      </w:tr>
      <w:tr w:rsidR="002E0617" w:rsidRPr="00A21703" w:rsidTr="00A21703">
        <w:trPr>
          <w:trHeight w:hRule="exact" w:val="613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20.00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  <w:lang w:bidi="ar-JO"/>
              </w:rPr>
              <w:t>المحروقات السائلة المستخدمة كوقود للسيارات "</w:t>
            </w:r>
            <w:r w:rsidR="002C5592" w:rsidRPr="00A21703">
              <w:rPr>
                <w:rFonts w:asciiTheme="majorBidi" w:hAnsiTheme="majorBidi" w:cstheme="majorBidi"/>
                <w:rtl/>
              </w:rPr>
              <w:t>البنزين</w:t>
            </w:r>
            <w:r w:rsidRPr="00A21703">
              <w:rPr>
                <w:rFonts w:asciiTheme="majorBidi" w:hAnsiTheme="majorBidi" w:cstheme="majorBidi"/>
                <w:rtl/>
              </w:rPr>
              <w:t>"</w:t>
            </w:r>
          </w:p>
        </w:tc>
      </w:tr>
      <w:tr w:rsidR="002E0617" w:rsidRPr="00A21703" w:rsidTr="00A21703">
        <w:trPr>
          <w:trHeight w:hRule="exact" w:val="392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6.67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فريكة</w:t>
            </w:r>
          </w:p>
        </w:tc>
      </w:tr>
      <w:tr w:rsidR="002E0617" w:rsidRPr="00A21703" w:rsidTr="00A21703">
        <w:trPr>
          <w:trHeight w:hRule="exact" w:val="412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3.33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مياه المعدنية</w:t>
            </w:r>
          </w:p>
        </w:tc>
      </w:tr>
      <w:tr w:rsidR="002E0617" w:rsidRPr="00A21703" w:rsidTr="00A21703">
        <w:trPr>
          <w:trHeight w:hRule="exact" w:val="289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1.48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بطاطا</w:t>
            </w:r>
          </w:p>
        </w:tc>
      </w:tr>
      <w:tr w:rsidR="002E0617" w:rsidRPr="00A21703" w:rsidTr="00A21703">
        <w:trPr>
          <w:trHeight w:hRule="exact" w:val="294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10.99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شعيرية</w:t>
            </w:r>
          </w:p>
        </w:tc>
      </w:tr>
      <w:tr w:rsidR="002E0617" w:rsidRPr="00A21703" w:rsidTr="00A21703">
        <w:trPr>
          <w:trHeight w:hRule="exact" w:val="444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8.33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خبز "كماج"</w:t>
            </w:r>
          </w:p>
        </w:tc>
      </w:tr>
      <w:tr w:rsidR="002E0617" w:rsidRPr="00A21703" w:rsidTr="00A21703">
        <w:trPr>
          <w:trHeight w:hRule="exact" w:val="389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4.07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لحوم الطازجة</w:t>
            </w:r>
          </w:p>
        </w:tc>
      </w:tr>
      <w:tr w:rsidR="002E0617" w:rsidRPr="00A21703" w:rsidTr="00A21703">
        <w:trPr>
          <w:trHeight w:hRule="exact" w:val="430"/>
          <w:jc w:val="center"/>
        </w:trPr>
        <w:tc>
          <w:tcPr>
            <w:tcW w:w="3544" w:type="dxa"/>
          </w:tcPr>
          <w:p w:rsidR="002E0617" w:rsidRPr="00A21703" w:rsidRDefault="002E0617" w:rsidP="00A21703">
            <w:pPr>
              <w:jc w:val="center"/>
              <w:rPr>
                <w:rFonts w:asciiTheme="majorBidi" w:hAnsiTheme="majorBidi" w:cstheme="majorBidi"/>
              </w:rPr>
            </w:pPr>
            <w:r w:rsidRPr="00A21703">
              <w:rPr>
                <w:rFonts w:asciiTheme="majorBidi" w:hAnsiTheme="majorBidi" w:cstheme="majorBidi"/>
              </w:rPr>
              <w:t>2.22%</w:t>
            </w:r>
            <w:r w:rsidRPr="00A21703">
              <w:rPr>
                <w:rFonts w:asciiTheme="majorBidi" w:hAnsiTheme="majorBidi" w:cstheme="majorBidi"/>
                <w:rtl/>
              </w:rPr>
              <w:t>+</w:t>
            </w:r>
          </w:p>
        </w:tc>
        <w:tc>
          <w:tcPr>
            <w:tcW w:w="3266" w:type="dxa"/>
          </w:tcPr>
          <w:p w:rsidR="002E0617" w:rsidRPr="00A21703" w:rsidRDefault="002E0617" w:rsidP="00A21703">
            <w:pPr>
              <w:rPr>
                <w:rFonts w:asciiTheme="majorBidi" w:hAnsiTheme="majorBidi" w:cstheme="majorBidi"/>
                <w:rtl/>
              </w:rPr>
            </w:pPr>
            <w:r w:rsidRPr="00A21703">
              <w:rPr>
                <w:rFonts w:asciiTheme="majorBidi" w:hAnsiTheme="majorBidi" w:cstheme="majorBidi"/>
                <w:rtl/>
              </w:rPr>
              <w:t>الزيوت النباتية</w:t>
            </w:r>
          </w:p>
        </w:tc>
      </w:tr>
    </w:tbl>
    <w:p w:rsidR="00BE5851" w:rsidRPr="00A21703" w:rsidRDefault="00BE5851" w:rsidP="002C5592">
      <w:pPr>
        <w:jc w:val="both"/>
        <w:rPr>
          <w:rFonts w:cs="Simplified Arabic"/>
          <w:sz w:val="16"/>
          <w:szCs w:val="16"/>
          <w:rtl/>
          <w:lang w:bidi="ar-JO"/>
        </w:rPr>
      </w:pPr>
    </w:p>
    <w:p w:rsidR="00A21703" w:rsidRDefault="00A21703" w:rsidP="002C559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2C559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21703" w:rsidRDefault="00A21703" w:rsidP="002C559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C24D7" w:rsidRPr="00A21703" w:rsidRDefault="007217AE" w:rsidP="002C559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انخفضت</w:t>
      </w:r>
      <w:r w:rsidR="005A2547" w:rsidRPr="00A21703">
        <w:rPr>
          <w:rFonts w:ascii="Simplified Arabic" w:hAnsi="Simplified Arabic" w:cs="Simplified Arabic"/>
          <w:sz w:val="26"/>
          <w:szCs w:val="26"/>
        </w:rPr>
        <w:t xml:space="preserve"> </w:t>
      </w:r>
      <w:r w:rsidR="007C474C" w:rsidRPr="00A21703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قطاع غزة لتبلغ بالمتوسط؛ </w:t>
      </w:r>
      <w:r w:rsidR="00440F77" w:rsidRPr="00A21703">
        <w:rPr>
          <w:rFonts w:ascii="Simplified Arabic" w:hAnsi="Simplified Arabic" w:cs="Simplified Arabic"/>
          <w:sz w:val="26"/>
          <w:szCs w:val="26"/>
          <w:rtl/>
        </w:rPr>
        <w:t xml:space="preserve">اسطوانة الغاز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309</w:t>
      </w:r>
      <w:r w:rsidR="00440F77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/12كغم،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والبيض 32 شيقل/</w:t>
      </w:r>
      <w:r w:rsidR="00270E0C" w:rsidRPr="00A21703">
        <w:rPr>
          <w:rFonts w:ascii="Simplified Arabic" w:hAnsi="Simplified Arabic" w:cs="Simplified Arabic"/>
          <w:sz w:val="26"/>
          <w:szCs w:val="26"/>
          <w:rtl/>
        </w:rPr>
        <w:t>2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كغم</w:t>
      </w:r>
      <w:r w:rsidR="00EE6486" w:rsidRPr="00A21703">
        <w:rPr>
          <w:rFonts w:ascii="Simplified Arabic" w:hAnsi="Simplified Arabic" w:cs="Simplified Arabic"/>
          <w:sz w:val="26"/>
          <w:szCs w:val="26"/>
          <w:rtl/>
        </w:rPr>
        <w:t xml:space="preserve">، والفحم 41 شيقل/1كغم، والمعكرونة 4 شيقل/350غم، والعدس المجروش 5 شيقل/1كغم، والليمون </w:t>
      </w:r>
      <w:r w:rsidR="002C5592" w:rsidRPr="00A21703">
        <w:rPr>
          <w:rFonts w:ascii="Simplified Arabic" w:hAnsi="Simplified Arabic" w:cs="Simplified Arabic"/>
          <w:sz w:val="26"/>
          <w:szCs w:val="26"/>
          <w:rtl/>
        </w:rPr>
        <w:t>8</w:t>
      </w:r>
      <w:r w:rsidR="00EE6486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EE6486" w:rsidRPr="00A21703">
        <w:rPr>
          <w:rFonts w:ascii="Simplified Arabic" w:hAnsi="Simplified Arabic" w:cs="Simplified Arabic"/>
          <w:sz w:val="26"/>
          <w:szCs w:val="26"/>
          <w:rtl/>
        </w:rPr>
        <w:t xml:space="preserve">/1كغم، والتفاح </w:t>
      </w:r>
      <w:r w:rsidR="002C5592" w:rsidRPr="00A21703">
        <w:rPr>
          <w:rFonts w:ascii="Simplified Arabic" w:hAnsi="Simplified Arabic" w:cs="Simplified Arabic"/>
          <w:sz w:val="26"/>
          <w:szCs w:val="26"/>
          <w:rtl/>
        </w:rPr>
        <w:t>15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6486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EE6486" w:rsidRPr="00A21703">
        <w:rPr>
          <w:rFonts w:ascii="Simplified Arabic" w:hAnsi="Simplified Arabic" w:cs="Simplified Arabic"/>
          <w:sz w:val="26"/>
          <w:szCs w:val="26"/>
          <w:rtl/>
        </w:rPr>
        <w:t xml:space="preserve">/1كغم، 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والعنب </w:t>
      </w:r>
      <w:r w:rsidR="002C5592" w:rsidRPr="00A21703">
        <w:rPr>
          <w:rFonts w:ascii="Simplified Arabic" w:hAnsi="Simplified Arabic" w:cs="Simplified Arabic"/>
          <w:sz w:val="26"/>
          <w:szCs w:val="26"/>
        </w:rPr>
        <w:t>23</w:t>
      </w:r>
      <w:r w:rsidR="002C5592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C13424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شيقل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/1كغم، والسكر </w:t>
      </w:r>
      <w:r w:rsidR="002C5592" w:rsidRPr="00A21703">
        <w:rPr>
          <w:rFonts w:ascii="Simplified Arabic" w:hAnsi="Simplified Arabic" w:cs="Simplified Arabic"/>
          <w:sz w:val="26"/>
          <w:szCs w:val="26"/>
          <w:rtl/>
        </w:rPr>
        <w:t>6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/1كغم، والملح </w:t>
      </w:r>
      <w:r w:rsidR="00C13424" w:rsidRPr="00A21703">
        <w:rPr>
          <w:rFonts w:ascii="Simplified Arabic" w:hAnsi="Simplified Arabic" w:cs="Simplified Arabic"/>
          <w:sz w:val="26"/>
          <w:szCs w:val="26"/>
        </w:rPr>
        <w:t>4.5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شاي </w:t>
      </w:r>
      <w:r w:rsidR="00C13424" w:rsidRPr="00A21703">
        <w:rPr>
          <w:rFonts w:ascii="Simplified Arabic" w:hAnsi="Simplified Arabic" w:cs="Simplified Arabic"/>
          <w:sz w:val="26"/>
          <w:szCs w:val="26"/>
        </w:rPr>
        <w:t>15.5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/100كيس، وحبوب أطفال بالقمح والحليب </w:t>
      </w:r>
      <w:r w:rsidR="00C13424" w:rsidRPr="00A21703">
        <w:rPr>
          <w:rFonts w:ascii="Simplified Arabic" w:hAnsi="Simplified Arabic" w:cs="Simplified Arabic"/>
          <w:sz w:val="26"/>
          <w:szCs w:val="26"/>
        </w:rPr>
        <w:t>18.5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/400غم، وفول مدمس معلب 2 شيقل/380غم 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>مع التنويه إلى أ</w:t>
      </w:r>
      <w:r w:rsidR="00DC24D7" w:rsidRPr="00A21703">
        <w:rPr>
          <w:rFonts w:ascii="Simplified Arabic" w:hAnsi="Simplified Arabic" w:cs="Simplified Arabic"/>
          <w:sz w:val="26"/>
          <w:szCs w:val="26"/>
          <w:rtl/>
        </w:rPr>
        <w:t xml:space="preserve">ن مستويات أسعار هذه السلع لا تزال 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>أعلى</w:t>
      </w:r>
      <w:r w:rsidR="00DC24D7" w:rsidRPr="00A21703">
        <w:rPr>
          <w:rFonts w:ascii="Simplified Arabic" w:hAnsi="Simplified Arabic" w:cs="Simplified Arabic"/>
          <w:sz w:val="26"/>
          <w:szCs w:val="26"/>
          <w:rtl/>
        </w:rPr>
        <w:t xml:space="preserve"> بكثير عما كانت عليه 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>الأسعار</w:t>
      </w:r>
      <w:r w:rsidR="00DC24D7" w:rsidRPr="00A21703">
        <w:rPr>
          <w:rFonts w:ascii="Simplified Arabic" w:hAnsi="Simplified Arabic" w:cs="Simplified Arabic"/>
          <w:sz w:val="26"/>
          <w:szCs w:val="26"/>
          <w:rtl/>
        </w:rPr>
        <w:t xml:space="preserve"> قبيل عدوان الاحتلال 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DC24D7" w:rsidRPr="00A21703">
        <w:rPr>
          <w:rFonts w:ascii="Simplified Arabic" w:hAnsi="Simplified Arabic" w:cs="Simplified Arabic"/>
          <w:sz w:val="26"/>
          <w:szCs w:val="26"/>
          <w:rtl/>
        </w:rPr>
        <w:t xml:space="preserve"> على قطاع غزة في 7 من أكتوبر 2023</w:t>
      </w:r>
      <w:r w:rsidR="00AA3046" w:rsidRPr="00A21703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766181" w:rsidRPr="00A21703" w:rsidRDefault="00766181" w:rsidP="00C97F3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C97F3C" w:rsidRPr="001E34FA" w:rsidRDefault="00A25E49" w:rsidP="00A25E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EE6486"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97F3C" w:rsidRPr="001E34FA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C97F3C" w:rsidRPr="00A21703" w:rsidRDefault="00C97F3C" w:rsidP="00C1342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A21703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A25E49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EE6486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25E49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EE6486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A21703">
        <w:rPr>
          <w:rFonts w:ascii="Simplified Arabic" w:hAnsi="Simplified Arabic" w:cs="Simplified Arabic"/>
          <w:b/>
          <w:bCs/>
          <w:sz w:val="26"/>
          <w:szCs w:val="26"/>
        </w:rPr>
        <w:t>0.</w:t>
      </w:r>
      <w:r w:rsidR="002E0617" w:rsidRPr="00A21703">
        <w:rPr>
          <w:rFonts w:ascii="Simplified Arabic" w:hAnsi="Simplified Arabic" w:cs="Simplified Arabic"/>
          <w:b/>
          <w:bCs/>
          <w:sz w:val="26"/>
          <w:szCs w:val="26"/>
        </w:rPr>
        <w:t>18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EE6486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2024، نتيجة </w:t>
      </w:r>
      <w:r w:rsidR="00C863B9" w:rsidRPr="00A21703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EE6486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أسعار البطاطا بمقدار25.46%، وأسعار الفواكه الطازجة بمقدار 9.08%، وأسعار البيض بمقدار</w:t>
      </w:r>
      <w:r w:rsidR="00C00869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3.78</w:t>
      </w:r>
      <w:r w:rsidR="00607D90" w:rsidRPr="00A21703">
        <w:rPr>
          <w:rFonts w:ascii="Simplified Arabic" w:hAnsi="Simplified Arabic" w:cs="Simplified Arabic"/>
          <w:sz w:val="26"/>
          <w:szCs w:val="26"/>
          <w:rtl/>
        </w:rPr>
        <w:t>%،</w:t>
      </w:r>
      <w:r w:rsidR="00C00869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وأسعار الدجاج الطازج بمقدار</w:t>
      </w:r>
      <w:r w:rsidR="00C00869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 xml:space="preserve">1.56%،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3E0DC8" w:rsidRPr="00A2170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C00869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 20.15%، وأسعار الخضروات الطازجة بنسبة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>13.84%، وأسعار القهوة بنسبة 2.15%، وأسعار الزيوت النباتية بنسبة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0617" w:rsidRPr="00A21703">
        <w:rPr>
          <w:rFonts w:ascii="Simplified Arabic" w:hAnsi="Simplified Arabic" w:cs="Simplified Arabic"/>
          <w:sz w:val="26"/>
          <w:szCs w:val="26"/>
          <w:rtl/>
        </w:rPr>
        <w:t xml:space="preserve">1.67%، </w:t>
      </w:r>
      <w:r w:rsidR="003E0DC8" w:rsidRPr="00A21703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 الأبيض" بنسبة </w:t>
      </w:r>
      <w:r w:rsidR="00C13424" w:rsidRPr="00A21703">
        <w:rPr>
          <w:rFonts w:ascii="Simplified Arabic" w:hAnsi="Simplified Arabic" w:cs="Simplified Arabic"/>
          <w:sz w:val="26"/>
          <w:szCs w:val="26"/>
        </w:rPr>
        <w:t>1.53</w:t>
      </w:r>
      <w:r w:rsidR="00AB64D6" w:rsidRPr="00A21703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C97F3C" w:rsidRPr="00A21703" w:rsidRDefault="00C97F3C" w:rsidP="00C97F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7F3C" w:rsidRPr="00A21703" w:rsidRDefault="00C97F3C" w:rsidP="00270E0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B84F20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انخفاضاً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A21703">
        <w:rPr>
          <w:rFonts w:ascii="Simplified Arabic" w:hAnsi="Simplified Arabic" w:cs="Simplified Arabic"/>
          <w:sz w:val="26"/>
          <w:szCs w:val="26"/>
        </w:rPr>
        <w:t>J1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>7</w:t>
      </w:r>
      <w:r w:rsidR="00B84F20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 </w:t>
      </w:r>
      <w:r w:rsidR="00B84F20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/1كغم،</w:t>
      </w:r>
      <w:r w:rsidR="0044139F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والليمون</w:t>
      </w:r>
      <w:r w:rsidR="00C13424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44139F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6</w:t>
      </w:r>
      <w:r w:rsidR="00C13424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C13424" w:rsidRPr="00A21703">
        <w:rPr>
          <w:rFonts w:ascii="Simplified Arabic" w:hAnsi="Simplified Arabic" w:cs="Simplified Arabic"/>
          <w:sz w:val="26"/>
          <w:szCs w:val="26"/>
          <w:rtl/>
        </w:rPr>
        <w:t xml:space="preserve">شيقل </w:t>
      </w:r>
      <w:r w:rsidR="00C13424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/1كغم،</w:t>
      </w:r>
      <w:r w:rsidR="0044139F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والعنب 20 </w:t>
      </w:r>
      <w:r w:rsidR="0044139F" w:rsidRPr="00A21703">
        <w:rPr>
          <w:rFonts w:ascii="Simplified Arabic" w:hAnsi="Simplified Arabic" w:cs="Simplified Arabic"/>
          <w:sz w:val="26"/>
          <w:szCs w:val="26"/>
          <w:rtl/>
        </w:rPr>
        <w:t xml:space="preserve">شيقل </w:t>
      </w:r>
      <w:r w:rsidR="0044139F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/1كغم،</w:t>
      </w:r>
      <w:r w:rsidR="00270E0C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والبيض </w:t>
      </w:r>
      <w:r w:rsidR="00270E0C" w:rsidRPr="00A21703">
        <w:rPr>
          <w:rFonts w:ascii="Simplified Arabic" w:hAnsi="Simplified Arabic" w:cs="Simplified Arabic"/>
          <w:sz w:val="26"/>
          <w:szCs w:val="26"/>
          <w:lang w:bidi="ar-JO"/>
        </w:rPr>
        <w:t>31.5</w:t>
      </w:r>
      <w:r w:rsidR="00270E0C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2كغم، والدجاج الطازج 24</w:t>
      </w:r>
      <w:r w:rsidR="00270E0C" w:rsidRPr="00A21703">
        <w:rPr>
          <w:rFonts w:ascii="Simplified Arabic" w:hAnsi="Simplified Arabic" w:cs="Simplified Arabic"/>
          <w:sz w:val="26"/>
          <w:szCs w:val="26"/>
          <w:rtl/>
        </w:rPr>
        <w:t xml:space="preserve"> شيقل </w:t>
      </w:r>
      <w:r w:rsidR="00270E0C" w:rsidRPr="00A21703">
        <w:rPr>
          <w:rFonts w:ascii="Simplified Arabic" w:hAnsi="Simplified Arabic" w:cs="Simplified Arabic"/>
          <w:sz w:val="26"/>
          <w:szCs w:val="26"/>
          <w:rtl/>
          <w:lang w:bidi="ar-JO"/>
        </w:rPr>
        <w:t>/1كغم.</w:t>
      </w:r>
    </w:p>
    <w:p w:rsidR="001E34FA" w:rsidRPr="001E34FA" w:rsidRDefault="001E34FA" w:rsidP="00FD4EF5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FD4EF5" w:rsidRPr="001E34FA" w:rsidRDefault="00270E0C" w:rsidP="00FD4EF5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ستقرار </w:t>
      </w:r>
      <w:r w:rsidR="00FD4EF5" w:rsidRPr="001E34FA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في الضفة الغربية**:</w:t>
      </w:r>
    </w:p>
    <w:p w:rsidR="00FD4EF5" w:rsidRPr="00A21703" w:rsidRDefault="00FD4EF5" w:rsidP="00CE67B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C97F3C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3E69F5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طفيفاً</w:t>
      </w:r>
      <w:r w:rsidR="00270E0C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97F3C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3E69F5"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>05</w:t>
      </w:r>
      <w:r w:rsidRPr="00A2170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2024، ويعزى ذلك</w:t>
      </w:r>
      <w:r w:rsidR="00270E0C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C97F3C" w:rsidRPr="00A2170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270E0C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11.18%، وأسعار البيض بمقدار5.95%، 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>عل</w:t>
      </w:r>
      <w:r w:rsidR="00E92FF2" w:rsidRPr="00A21703">
        <w:rPr>
          <w:rFonts w:ascii="Simplified Arabic" w:hAnsi="Simplified Arabic" w:cs="Simplified Arabic"/>
          <w:sz w:val="26"/>
          <w:szCs w:val="26"/>
          <w:rtl/>
        </w:rPr>
        <w:t>ى</w:t>
      </w:r>
      <w:r w:rsidRPr="00A21703">
        <w:rPr>
          <w:rFonts w:ascii="Simplified Arabic" w:hAnsi="Simplified Arabic" w:cs="Simplified Arabic"/>
          <w:sz w:val="26"/>
          <w:szCs w:val="26"/>
          <w:rtl/>
        </w:rPr>
        <w:t xml:space="preserve"> الرغم من </w:t>
      </w:r>
      <w:r w:rsidR="004A6FF0" w:rsidRPr="00A2170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524E5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</w:t>
      </w:r>
      <w:r w:rsidR="00524E5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>10.50%، وأسعار الفواكه الطازجة بنسبة</w:t>
      </w:r>
      <w:r w:rsidR="00524E5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69F5" w:rsidRPr="00A21703">
        <w:rPr>
          <w:rFonts w:ascii="Simplified Arabic" w:hAnsi="Simplified Arabic" w:cs="Simplified Arabic"/>
          <w:sz w:val="26"/>
          <w:szCs w:val="26"/>
          <w:rtl/>
        </w:rPr>
        <w:t xml:space="preserve">7.23%، وأسعار البطاطا بنسبة 6.04%، وأسعار الخضروات المجففة بنسبة 3.97%، </w:t>
      </w:r>
      <w:r w:rsidR="00CE67B3" w:rsidRPr="00A21703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نسبة 2.90%.</w:t>
      </w:r>
    </w:p>
    <w:p w:rsidR="00FD4EF5" w:rsidRPr="00A21703" w:rsidRDefault="00FD4EF5" w:rsidP="00FD4EF5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FD4EF5" w:rsidRPr="00A21703" w:rsidRDefault="00B97AC8" w:rsidP="00524E54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A21703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524E54" w:rsidRPr="00A2170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D4EF5" w:rsidRPr="00A21703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الضفة الغربية** لتبلغ بالمتوسط؛ </w:t>
      </w:r>
      <w:r w:rsidR="00B060C4" w:rsidRPr="00A21703">
        <w:rPr>
          <w:rFonts w:ascii="Simplified Arabic" w:hAnsi="Simplified Arabic" w:cs="Simplified Arabic"/>
          <w:sz w:val="26"/>
          <w:szCs w:val="26"/>
          <w:rtl/>
        </w:rPr>
        <w:t xml:space="preserve">الدجاج الطازج </w:t>
      </w:r>
      <w:r w:rsidR="00524E54" w:rsidRPr="00A21703">
        <w:rPr>
          <w:rFonts w:ascii="Simplified Arabic" w:hAnsi="Simplified Arabic" w:cs="Simplified Arabic"/>
          <w:sz w:val="26"/>
          <w:szCs w:val="26"/>
          <w:rtl/>
        </w:rPr>
        <w:t>15 شيقل/1كغم، والبيض 17 شيقل/2كغم.</w:t>
      </w:r>
    </w:p>
    <w:p w:rsidR="004652BF" w:rsidRPr="00B53978" w:rsidRDefault="004652BF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8"/>
          <w:szCs w:val="8"/>
          <w:rtl/>
        </w:rPr>
      </w:pPr>
    </w:p>
    <w:p w:rsidR="005D7676" w:rsidRDefault="005D7676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0"/>
          <w:szCs w:val="20"/>
          <w:rtl/>
        </w:rPr>
      </w:pPr>
    </w:p>
    <w:p w:rsidR="003421C1" w:rsidRPr="005D7676" w:rsidRDefault="003421C1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  <w:r w:rsidRPr="005D7676">
        <w:rPr>
          <w:rFonts w:ascii="Simplified Arabic" w:hAnsi="Simplified Arabic" w:cs="Simplified Arabic"/>
          <w:b/>
          <w:bCs/>
          <w:rtl/>
        </w:rPr>
        <w:t>ملاحظات:</w:t>
      </w:r>
    </w:p>
    <w:p w:rsidR="003421C1" w:rsidRPr="005D7676" w:rsidRDefault="003421C1" w:rsidP="003421C1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5D7676">
        <w:rPr>
          <w:rFonts w:ascii="Simplified Arabic" w:hAnsi="Simplified Arabic" w:cs="Simplified Arabic"/>
          <w:rtl/>
        </w:rPr>
        <w:t>*البيانات تمثل ذلك الجزء من محافظة القدس والذي ضمه الاحتلال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>الإسرائيلي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C8670E" w:rsidRPr="005D7676" w:rsidRDefault="003421C1" w:rsidP="00582300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D7676">
        <w:rPr>
          <w:rFonts w:ascii="Simplified Arabic" w:hAnsi="Simplified Arabic" w:cs="Simplified Arabic"/>
          <w:rtl/>
        </w:rPr>
        <w:t>**البيانات لا تشمل ذلك الجزء من محافظة القدس والذي ضمه الاحتلال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>الإسرائيلي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437525" w:rsidRPr="005D7676" w:rsidRDefault="00FB4339" w:rsidP="00CE67B3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D7676">
        <w:rPr>
          <w:rFonts w:ascii="Simplified Arabic" w:hAnsi="Simplified Arabic" w:cs="Simplified Arabic"/>
          <w:rtl/>
        </w:rPr>
        <w:t xml:space="preserve">تم </w:t>
      </w:r>
      <w:r w:rsidR="00F1059C" w:rsidRPr="005D7676">
        <w:rPr>
          <w:rFonts w:ascii="Simplified Arabic" w:hAnsi="Simplified Arabic" w:cs="Simplified Arabic"/>
          <w:rtl/>
        </w:rPr>
        <w:t>ت</w:t>
      </w:r>
      <w:r w:rsidR="001238B3" w:rsidRPr="005D7676">
        <w:rPr>
          <w:rFonts w:ascii="Simplified Arabic" w:hAnsi="Simplified Arabic" w:cs="Simplified Arabic"/>
          <w:rtl/>
        </w:rPr>
        <w:t>جمع</w:t>
      </w:r>
      <w:r w:rsidR="003B2B48" w:rsidRPr="005D7676">
        <w:rPr>
          <w:rFonts w:ascii="Simplified Arabic" w:hAnsi="Simplified Arabic" w:cs="Simplified Arabic"/>
          <w:rtl/>
        </w:rPr>
        <w:t xml:space="preserve"> بيانات شهر </w:t>
      </w:r>
      <w:r w:rsidR="00CE67B3" w:rsidRPr="005D7676">
        <w:rPr>
          <w:rFonts w:ascii="Simplified Arabic" w:hAnsi="Simplified Arabic" w:cs="Simplified Arabic"/>
          <w:rtl/>
        </w:rPr>
        <w:t>تموز</w:t>
      </w:r>
      <w:r w:rsidR="00F152E2" w:rsidRPr="005D7676">
        <w:rPr>
          <w:rFonts w:ascii="Simplified Arabic" w:hAnsi="Simplified Arabic" w:cs="Simplified Arabic"/>
          <w:rtl/>
        </w:rPr>
        <w:t xml:space="preserve"> 2024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="00CE3821" w:rsidRPr="005D7676">
        <w:rPr>
          <w:rFonts w:ascii="Simplified Arabic" w:hAnsi="Simplified Arabic" w:cs="Simplified Arabic"/>
          <w:rtl/>
        </w:rPr>
        <w:t xml:space="preserve">لقطاع غزة </w:t>
      </w:r>
      <w:r w:rsidR="003B2B48" w:rsidRPr="005D7676">
        <w:rPr>
          <w:rFonts w:ascii="Simplified Arabic" w:hAnsi="Simplified Arabic" w:cs="Simplified Arabic"/>
          <w:rtl/>
        </w:rPr>
        <w:t xml:space="preserve">من خلال التواصل الهاتفي المباشر </w:t>
      </w:r>
      <w:r w:rsidR="00DE67EB" w:rsidRPr="005D7676">
        <w:rPr>
          <w:rFonts w:ascii="Simplified Arabic" w:hAnsi="Simplified Arabic" w:cs="Simplified Arabic"/>
          <w:rtl/>
        </w:rPr>
        <w:t xml:space="preserve">من قبل </w:t>
      </w:r>
      <w:r w:rsidR="00CE3821" w:rsidRPr="005D7676">
        <w:rPr>
          <w:rFonts w:ascii="Simplified Arabic" w:hAnsi="Simplified Arabic" w:cs="Simplified Arabic"/>
          <w:rtl/>
        </w:rPr>
        <w:t>إدارة</w:t>
      </w:r>
      <w:r w:rsidR="00DE67EB" w:rsidRPr="005D7676">
        <w:rPr>
          <w:rFonts w:ascii="Simplified Arabic" w:hAnsi="Simplified Arabic" w:cs="Simplified Arabic"/>
          <w:rtl/>
        </w:rPr>
        <w:t xml:space="preserve"> المشروع </w:t>
      </w:r>
      <w:r w:rsidR="003B2B48" w:rsidRPr="005D7676">
        <w:rPr>
          <w:rFonts w:ascii="Simplified Arabic" w:hAnsi="Simplified Arabic" w:cs="Simplified Arabic"/>
          <w:rtl/>
        </w:rPr>
        <w:t xml:space="preserve">مع </w:t>
      </w:r>
      <w:r w:rsidR="00DE67EB" w:rsidRPr="005D7676">
        <w:rPr>
          <w:rFonts w:ascii="Simplified Arabic" w:hAnsi="Simplified Arabic" w:cs="Simplified Arabic"/>
          <w:rtl/>
        </w:rPr>
        <w:t>الباحثين الميداني</w:t>
      </w:r>
      <w:r w:rsidR="00131E1C" w:rsidRPr="005D7676">
        <w:rPr>
          <w:rFonts w:ascii="Simplified Arabic" w:hAnsi="Simplified Arabic" w:cs="Simplified Arabic"/>
          <w:rtl/>
        </w:rPr>
        <w:t>ين</w:t>
      </w:r>
      <w:r w:rsidR="003B2B48" w:rsidRPr="005D7676">
        <w:rPr>
          <w:rFonts w:ascii="Simplified Arabic" w:hAnsi="Simplified Arabic" w:cs="Simplified Arabic"/>
          <w:rtl/>
        </w:rPr>
        <w:t xml:space="preserve"> في القطاع وتسجيل الأسعار </w:t>
      </w:r>
      <w:r w:rsidR="00437525" w:rsidRPr="005D7676">
        <w:rPr>
          <w:rFonts w:ascii="Simplified Arabic" w:hAnsi="Simplified Arabic" w:cs="Simplified Arabic"/>
          <w:rtl/>
        </w:rPr>
        <w:t xml:space="preserve">للسلع الأساسية </w:t>
      </w:r>
      <w:r w:rsidR="00C247E3" w:rsidRPr="005D7676">
        <w:rPr>
          <w:rFonts w:ascii="Simplified Arabic" w:hAnsi="Simplified Arabic" w:cs="Simplified Arabic"/>
          <w:rtl/>
        </w:rPr>
        <w:t>المشتراة</w:t>
      </w:r>
      <w:r w:rsidR="003B2B48" w:rsidRPr="005D7676">
        <w:rPr>
          <w:rFonts w:ascii="Simplified Arabic" w:hAnsi="Simplified Arabic" w:cs="Simplified Arabic"/>
          <w:rtl/>
        </w:rPr>
        <w:t xml:space="preserve"> من قبلهم و</w:t>
      </w:r>
      <w:r w:rsidR="00437525" w:rsidRPr="005D7676">
        <w:rPr>
          <w:rFonts w:ascii="Simplified Arabic" w:hAnsi="Simplified Arabic" w:cs="Simplified Arabic"/>
          <w:rtl/>
        </w:rPr>
        <w:t xml:space="preserve">ذات الأهمية النسبية المرتفعة ضمن مجموعات </w:t>
      </w:r>
      <w:r w:rsidR="001F4755" w:rsidRPr="005D7676">
        <w:rPr>
          <w:rFonts w:ascii="Simplified Arabic" w:hAnsi="Simplified Arabic" w:cs="Simplified Arabic"/>
          <w:rtl/>
        </w:rPr>
        <w:t>الإنفاق</w:t>
      </w:r>
      <w:r w:rsidR="00437525" w:rsidRPr="005D7676">
        <w:rPr>
          <w:rFonts w:ascii="Simplified Arabic" w:hAnsi="Simplified Arabic" w:cs="Simplified Arabic"/>
          <w:rtl/>
        </w:rPr>
        <w:t xml:space="preserve"> الرئيسية في الرقم القياسي لأسعار المستهلك </w:t>
      </w:r>
      <w:r w:rsidR="003B2B48" w:rsidRPr="005D7676">
        <w:rPr>
          <w:rFonts w:ascii="Simplified Arabic" w:hAnsi="Simplified Arabic" w:cs="Simplified Arabic"/>
          <w:rtl/>
        </w:rPr>
        <w:t xml:space="preserve">وذلك بسبب </w:t>
      </w:r>
      <w:r w:rsidR="00437525" w:rsidRPr="005D7676">
        <w:rPr>
          <w:rFonts w:ascii="Simplified Arabic" w:hAnsi="Simplified Arabic" w:cs="Simplified Arabic"/>
          <w:rtl/>
        </w:rPr>
        <w:t xml:space="preserve">عدوان </w:t>
      </w:r>
      <w:r w:rsidR="003B2B48" w:rsidRPr="005D7676">
        <w:rPr>
          <w:rFonts w:ascii="Simplified Arabic" w:hAnsi="Simplified Arabic" w:cs="Simplified Arabic"/>
          <w:rtl/>
        </w:rPr>
        <w:t xml:space="preserve">الاحتلال </w:t>
      </w:r>
      <w:r w:rsidR="00D1618C" w:rsidRPr="005D7676">
        <w:rPr>
          <w:rFonts w:ascii="Simplified Arabic" w:hAnsi="Simplified Arabic" w:cs="Simplified Arabic"/>
          <w:rtl/>
        </w:rPr>
        <w:t>الإسرائيلي</w:t>
      </w:r>
      <w:r w:rsidR="00437525" w:rsidRPr="005D7676">
        <w:rPr>
          <w:rFonts w:ascii="Simplified Arabic" w:hAnsi="Simplified Arabic" w:cs="Simplified Arabic"/>
          <w:rtl/>
        </w:rPr>
        <w:t xml:space="preserve"> على قطاع غزة </w:t>
      </w:r>
      <w:r w:rsidR="003B2B48" w:rsidRPr="005D7676">
        <w:rPr>
          <w:rFonts w:ascii="Simplified Arabic" w:hAnsi="Simplified Arabic" w:cs="Simplified Arabic"/>
          <w:rtl/>
        </w:rPr>
        <w:t>م</w:t>
      </w:r>
      <w:r w:rsidR="005303D1" w:rsidRPr="005D7676">
        <w:rPr>
          <w:rFonts w:ascii="Simplified Arabic" w:hAnsi="Simplified Arabic" w:cs="Simplified Arabic"/>
          <w:rtl/>
        </w:rPr>
        <w:t>ن</w:t>
      </w:r>
      <w:r w:rsidR="003B2B48" w:rsidRPr="005D7676">
        <w:rPr>
          <w:rFonts w:ascii="Simplified Arabic" w:hAnsi="Simplified Arabic" w:cs="Simplified Arabic"/>
          <w:rtl/>
        </w:rPr>
        <w:t>ذ السابع من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="003B2B48" w:rsidRPr="005D7676">
        <w:rPr>
          <w:rFonts w:ascii="Simplified Arabic" w:hAnsi="Simplified Arabic" w:cs="Simplified Arabic"/>
          <w:rtl/>
        </w:rPr>
        <w:t>أكتوبر</w:t>
      </w:r>
      <w:r w:rsidR="00437525" w:rsidRPr="005D7676">
        <w:rPr>
          <w:rFonts w:ascii="Simplified Arabic" w:hAnsi="Simplified Arabic" w:cs="Simplified Arabic"/>
          <w:rtl/>
        </w:rPr>
        <w:t xml:space="preserve"> 2023.</w:t>
      </w:r>
    </w:p>
    <w:p w:rsidR="00184555" w:rsidRPr="005D7676" w:rsidRDefault="000C3B32" w:rsidP="00CE67B3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D7676">
        <w:rPr>
          <w:rFonts w:ascii="Simplified Arabic" w:hAnsi="Simplified Arabic" w:cs="Simplified Arabic"/>
          <w:rtl/>
        </w:rPr>
        <w:t>تم استخدام الشيقل الإسرائيلي في تسعير السلع والخدمات. وقد بلغ المعدل الشهري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 xml:space="preserve">لسعر صرف الدولار الأمريكي مقابل الشيقل لشهر </w:t>
      </w:r>
      <w:r w:rsidR="00CE67B3" w:rsidRPr="005D7676">
        <w:rPr>
          <w:rFonts w:ascii="Simplified Arabic" w:hAnsi="Simplified Arabic" w:cs="Simplified Arabic"/>
          <w:rtl/>
        </w:rPr>
        <w:t>تموز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="00522694" w:rsidRPr="005D7676">
        <w:rPr>
          <w:rFonts w:ascii="Simplified Arabic" w:hAnsi="Simplified Arabic" w:cs="Simplified Arabic"/>
          <w:rtl/>
        </w:rPr>
        <w:t>2024</w:t>
      </w:r>
      <w:r w:rsidRPr="005D7676">
        <w:rPr>
          <w:rFonts w:ascii="Simplified Arabic" w:hAnsi="Simplified Arabic" w:cs="Simplified Arabic"/>
          <w:rtl/>
        </w:rPr>
        <w:t xml:space="preserve"> (</w:t>
      </w:r>
      <w:r w:rsidR="00324042" w:rsidRPr="005D7676">
        <w:rPr>
          <w:rFonts w:ascii="Simplified Arabic" w:hAnsi="Simplified Arabic" w:cs="Simplified Arabic"/>
        </w:rPr>
        <w:t>3.</w:t>
      </w:r>
      <w:r w:rsidR="00CE67B3" w:rsidRPr="005D7676">
        <w:rPr>
          <w:rFonts w:ascii="Simplified Arabic" w:hAnsi="Simplified Arabic" w:cs="Simplified Arabic"/>
        </w:rPr>
        <w:t>68</w:t>
      </w:r>
      <w:r w:rsidR="00524E54" w:rsidRPr="005D7676">
        <w:rPr>
          <w:rFonts w:ascii="Simplified Arabic" w:hAnsi="Simplified Arabic" w:cs="Simplified Arabic"/>
          <w:rtl/>
        </w:rPr>
        <w:t xml:space="preserve"> </w:t>
      </w:r>
      <w:r w:rsidRPr="005D7676">
        <w:rPr>
          <w:rFonts w:ascii="Simplified Arabic" w:hAnsi="Simplified Arabic" w:cs="Simplified Arabic"/>
          <w:rtl/>
        </w:rPr>
        <w:t>شيقل/دولار).</w:t>
      </w:r>
    </w:p>
    <w:p w:rsidR="003421C1" w:rsidRPr="005D7676" w:rsidRDefault="003421C1" w:rsidP="00524E54">
      <w:pPr>
        <w:jc w:val="both"/>
        <w:rPr>
          <w:rFonts w:cs="Simplified Arabic"/>
          <w:b/>
          <w:bCs/>
          <w:rtl/>
        </w:rPr>
      </w:pPr>
      <w:bookmarkStart w:id="0" w:name="_GoBack"/>
      <w:bookmarkEnd w:id="0"/>
    </w:p>
    <w:sectPr w:rsidR="003421C1" w:rsidRPr="005D7676" w:rsidSect="00BE5851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A11" w:rsidRDefault="00794A11">
      <w:r>
        <w:separator/>
      </w:r>
    </w:p>
  </w:endnote>
  <w:endnote w:type="continuationSeparator" w:id="0">
    <w:p w:rsidR="00794A11" w:rsidRDefault="00794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FC79F4">
      <w:rPr>
        <w:noProof/>
        <w:rtl/>
      </w:rPr>
      <w:t>2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A11" w:rsidRDefault="00794A11">
      <w:r>
        <w:separator/>
      </w:r>
    </w:p>
  </w:footnote>
  <w:footnote w:type="continuationSeparator" w:id="0">
    <w:p w:rsidR="00794A11" w:rsidRDefault="00794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4FA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676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4A11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579F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4F3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3FDD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1703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5851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9F4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333FCE6"/>
  <w15:docId w15:val="{3855BAA3-032D-4AE3-8F2C-C9830E13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53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073C71-3A65-4B96-BF5A-55014F4AC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39</Words>
  <Characters>4217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4947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5</cp:revision>
  <cp:lastPrinted>2024-06-09T06:34:00Z</cp:lastPrinted>
  <dcterms:created xsi:type="dcterms:W3CDTF">2024-08-12T08:39:00Z</dcterms:created>
  <dcterms:modified xsi:type="dcterms:W3CDTF">2024-08-13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